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2-27</w:t>
      </w:r>
      <w:r>
        <w:t xml:space="preserve"> </w:t>
      </w:r>
      <w:r>
        <w:t xml:space="preserve">06:11:20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df56b5ed29a66d93343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2-27T06:11:26Z</dcterms:created>
  <dcterms:modified xsi:type="dcterms:W3CDTF">2024-02-27T06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2-27 06:11:20</vt:lpwstr>
  </property>
</Properties>
</file>